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825D9" w14:textId="6F7C4CE1" w:rsidR="005B4CFB" w:rsidRDefault="00D40143" w:rsidP="00D40143">
      <w:pPr>
        <w:jc w:val="center"/>
      </w:pPr>
      <w:r>
        <w:t>Homework2</w:t>
      </w:r>
    </w:p>
    <w:p w14:paraId="0E9E39B8" w14:textId="0F8F52A5" w:rsidR="00D40143" w:rsidRDefault="006C4562">
      <w:r>
        <w:t>B</w:t>
      </w:r>
      <w:r>
        <w:rPr>
          <w:rFonts w:hint="eastAsia"/>
        </w:rPr>
        <w:t>ack</w:t>
      </w:r>
      <w:r>
        <w:t xml:space="preserve"> to back comparison DES versus AES:</w:t>
      </w:r>
    </w:p>
    <w:p w14:paraId="4699EAE3" w14:textId="2700AFCA" w:rsidR="00681229" w:rsidRDefault="00681229">
      <w:pPr>
        <w:rPr>
          <w:i/>
        </w:rPr>
      </w:pPr>
      <w:r w:rsidRPr="00681229">
        <w:rPr>
          <w:i/>
        </w:rPr>
        <w:t>Encryption Step</w:t>
      </w:r>
    </w:p>
    <w:p w14:paraId="23EE0687" w14:textId="723D7B49" w:rsidR="005E5915" w:rsidRDefault="00304C4C">
      <w:pPr>
        <w:rPr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106B0B" wp14:editId="3BAF8E57">
                <wp:simplePos x="0" y="0"/>
                <wp:positionH relativeFrom="margin">
                  <wp:align>right</wp:align>
                </wp:positionH>
                <wp:positionV relativeFrom="paragraph">
                  <wp:posOffset>10077</wp:posOffset>
                </wp:positionV>
                <wp:extent cx="2957830" cy="7338695"/>
                <wp:effectExtent l="0" t="0" r="13970" b="146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7830" cy="7338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07EAAB" w14:textId="0F1C6BFE" w:rsidR="0057485B" w:rsidRPr="0057485B" w:rsidRDefault="00665DDB" w:rsidP="0057485B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AES </w:t>
                            </w:r>
                          </w:p>
                          <w:p w14:paraId="7AB1A65A" w14:textId="0AD498FC" w:rsidR="0057485B" w:rsidRPr="0057485B" w:rsidRDefault="0057485B" w:rsidP="005E5522">
                            <w:pPr>
                              <w:spacing w:line="240" w:lineRule="auto"/>
                              <w:jc w:val="center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1560C90" wp14:editId="24789639">
                                  <wp:extent cx="1367624" cy="78360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5815" cy="788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ED59375" w14:textId="5A17E7DC" w:rsidR="0057485B" w:rsidRPr="0057485B" w:rsidRDefault="0057485B" w:rsidP="0057485B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Byte Substitution (Sub Bytes)</w:t>
                            </w:r>
                          </w:p>
                          <w:p w14:paraId="6CFCA7DF" w14:textId="5A16847D" w:rsidR="0030453F" w:rsidRDefault="0057485B" w:rsidP="0057485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7FE94F" wp14:editId="7EF65A28">
                                  <wp:extent cx="1590261" cy="848623"/>
                                  <wp:effectExtent l="0" t="0" r="0" b="889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96520" cy="851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0E4E68" w14:textId="3E0B5570" w:rsidR="0057485B" w:rsidRDefault="0057485B" w:rsidP="0057485B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hift rows</w:t>
                            </w:r>
                          </w:p>
                          <w:p w14:paraId="53D98F5D" w14:textId="6CA9FAE4" w:rsidR="0057485B" w:rsidRDefault="0057485B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8CC547" wp14:editId="17682796">
                                  <wp:extent cx="1288111" cy="792278"/>
                                  <wp:effectExtent l="0" t="0" r="7620" b="825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1109" cy="7941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0AF743" w14:textId="315A7A17" w:rsidR="005E5522" w:rsidRDefault="005E5522" w:rsidP="005E5522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Mix Column</w:t>
                            </w:r>
                          </w:p>
                          <w:p w14:paraId="770A9B45" w14:textId="1837838F" w:rsidR="005E5522" w:rsidRDefault="005E5522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AE0DE4" wp14:editId="657F57B8">
                                  <wp:extent cx="1296062" cy="944716"/>
                                  <wp:effectExtent l="0" t="0" r="0" b="825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00074" cy="947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BECF94" w14:textId="59907357" w:rsidR="005E5522" w:rsidRDefault="005E5522" w:rsidP="005E5522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addition</w:t>
                            </w:r>
                          </w:p>
                          <w:p w14:paraId="15A5BED4" w14:textId="56A1DB22" w:rsidR="005E5522" w:rsidRPr="0057485B" w:rsidRDefault="005E5522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4D2823" wp14:editId="6020A9ED">
                                  <wp:extent cx="1152940" cy="826379"/>
                                  <wp:effectExtent l="0" t="0" r="9525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3263" cy="862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E585F4" w14:textId="06F3FDCF" w:rsidR="0057485B" w:rsidRPr="00304C4C" w:rsidRDefault="00304C4C" w:rsidP="0057485B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Key length is 56 bits in DES.</w:t>
                            </w:r>
                          </w:p>
                          <w:p w14:paraId="5E84039B" w14:textId="34421CAC" w:rsidR="005E5915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involves 16 rounds of identical operations</w:t>
                            </w:r>
                          </w:p>
                          <w:p w14:paraId="3FF6C972" w14:textId="158E5898" w:rsidR="005E5915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The rounds in DES are: Expansion, XOR operation with round key, Substitution and Permutation</w:t>
                            </w:r>
                          </w:p>
                          <w:p w14:paraId="10E98607" w14:textId="6A54D491" w:rsid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can encrypt 64 bits of plaintext.</w:t>
                            </w:r>
                          </w:p>
                          <w:p w14:paraId="536BB895" w14:textId="0EABA461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cipher is derived from Lucifer cip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106B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7pt;margin-top:.8pt;width:232.9pt;height:577.8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" fillcolor="window" strokeweight=".5pt">
                <v:textbox>
                  <w:txbxContent>
                    <w:p w14:paraId="6307EAAB" w14:textId="0F1C6BFE" w:rsidR="0057485B" w:rsidRPr="0057485B" w:rsidRDefault="00665DDB" w:rsidP="0057485B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AES </w:t>
                      </w:r>
                    </w:p>
                    <w:p w14:paraId="7AB1A65A" w14:textId="0AD498FC" w:rsidR="0057485B" w:rsidRPr="0057485B" w:rsidRDefault="0057485B" w:rsidP="005E5522">
                      <w:pPr>
                        <w:spacing w:line="240" w:lineRule="auto"/>
                        <w:jc w:val="center"/>
                        <w:rPr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1560C90" wp14:editId="24789639">
                            <wp:extent cx="1367624" cy="78360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5815" cy="788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ED59375" w14:textId="5A17E7DC" w:rsidR="0057485B" w:rsidRPr="0057485B" w:rsidRDefault="0057485B" w:rsidP="0057485B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Byte Substitution (Sub Bytes)</w:t>
                      </w:r>
                    </w:p>
                    <w:p w14:paraId="6CFCA7DF" w14:textId="5A16847D" w:rsidR="0030453F" w:rsidRDefault="0057485B" w:rsidP="0057485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7FE94F" wp14:editId="7EF65A28">
                            <wp:extent cx="1590261" cy="848623"/>
                            <wp:effectExtent l="0" t="0" r="0" b="889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96520" cy="851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0E4E68" w14:textId="3E0B5570" w:rsidR="0057485B" w:rsidRDefault="0057485B" w:rsidP="0057485B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Shift rows</w:t>
                      </w:r>
                    </w:p>
                    <w:p w14:paraId="53D98F5D" w14:textId="6CA9FAE4" w:rsidR="0057485B" w:rsidRDefault="0057485B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D8CC547" wp14:editId="17682796">
                            <wp:extent cx="1288111" cy="792278"/>
                            <wp:effectExtent l="0" t="0" r="7620" b="825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1109" cy="7941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0AF743" w14:textId="315A7A17" w:rsidR="005E5522" w:rsidRDefault="005E5522" w:rsidP="005E5522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Mix Column</w:t>
                      </w:r>
                    </w:p>
                    <w:p w14:paraId="770A9B45" w14:textId="1837838F" w:rsidR="005E5522" w:rsidRDefault="005E5522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AE0DE4" wp14:editId="657F57B8">
                            <wp:extent cx="1296062" cy="944716"/>
                            <wp:effectExtent l="0" t="0" r="0" b="825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00074" cy="947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BECF94" w14:textId="59907357" w:rsidR="005E5522" w:rsidRDefault="005E5522" w:rsidP="005E5522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addition</w:t>
                      </w:r>
                    </w:p>
                    <w:p w14:paraId="15A5BED4" w14:textId="56A1DB22" w:rsidR="005E5522" w:rsidRPr="0057485B" w:rsidRDefault="005E5522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4D2823" wp14:editId="6020A9ED">
                            <wp:extent cx="1152940" cy="826379"/>
                            <wp:effectExtent l="0" t="0" r="9525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3263" cy="8624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E585F4" w14:textId="06F3FDCF" w:rsidR="0057485B" w:rsidRPr="00304C4C" w:rsidRDefault="00304C4C" w:rsidP="0057485B">
                      <w:pPr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Key length is 56 bits in DES.</w:t>
                      </w:r>
                    </w:p>
                    <w:p w14:paraId="5E84039B" w14:textId="34421CAC" w:rsidR="005E5915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involves 16 rounds of identical operations</w:t>
                      </w:r>
                    </w:p>
                    <w:p w14:paraId="3FF6C972" w14:textId="158E5898" w:rsidR="005E5915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The rounds in DES are: Expansion, XOR operation with round key, Substitution and Permutation</w:t>
                      </w:r>
                    </w:p>
                    <w:p w14:paraId="10E98607" w14:textId="6A54D491" w:rsid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can encrypt 64 bits of plaintext.</w:t>
                      </w:r>
                    </w:p>
                    <w:p w14:paraId="536BB895" w14:textId="0EABA461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cipher is derived from Lucifer cip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FC93BA" wp14:editId="3386DCF8">
                <wp:simplePos x="0" y="0"/>
                <wp:positionH relativeFrom="margin">
                  <wp:align>left</wp:align>
                </wp:positionH>
                <wp:positionV relativeFrom="paragraph">
                  <wp:posOffset>10077</wp:posOffset>
                </wp:positionV>
                <wp:extent cx="2973705" cy="7346950"/>
                <wp:effectExtent l="0" t="0" r="17145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346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32FB12" w14:textId="006637CD" w:rsidR="0030453F" w:rsidRPr="0057485B" w:rsidRDefault="00665DDB" w:rsidP="009A7D49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S </w:t>
                            </w:r>
                          </w:p>
                          <w:p w14:paraId="6C777269" w14:textId="0ECE1992" w:rsidR="004C66CE" w:rsidRPr="00DB01A7" w:rsidRDefault="004C66CE" w:rsidP="009A7D49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. Initial and Final Permutation</w:t>
                            </w:r>
                          </w:p>
                          <w:p w14:paraId="2CBCA660" w14:textId="77777777" w:rsidR="008710D6" w:rsidRDefault="009A7D49" w:rsidP="008710D6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9E1647" wp14:editId="0F301FE6">
                                  <wp:extent cx="2679589" cy="1350154"/>
                                  <wp:effectExtent l="0" t="0" r="6985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39266" cy="13802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2934D6" w14:textId="1E3D323A" w:rsidR="00681229" w:rsidRDefault="004C66CE" w:rsidP="008710D6">
                            <w:pPr>
                              <w:spacing w:line="240" w:lineRule="auto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2.Round Function</w:t>
                            </w:r>
                          </w:p>
                          <w:p w14:paraId="07CA9318" w14:textId="4FE18CC5" w:rsidR="008710D6" w:rsidRDefault="008710D6" w:rsidP="008710D6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4CDD91" wp14:editId="6A2292C4">
                                  <wp:extent cx="1995777" cy="2021863"/>
                                  <wp:effectExtent l="0" t="0" r="508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4188" cy="21012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AE24766" w14:textId="497BC9D2" w:rsidR="00696B1C" w:rsidRDefault="00696B1C" w:rsidP="00696B1C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-Box</w:t>
                            </w:r>
                          </w:p>
                          <w:p w14:paraId="2CFA4C1D" w14:textId="7C63552F" w:rsidR="00696B1C" w:rsidRDefault="00696B1C" w:rsidP="00696B1C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080C65" wp14:editId="11846329">
                                  <wp:extent cx="2425148" cy="1261912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3690" cy="12871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C7EB88" w14:textId="49B689B8" w:rsidR="00696B1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Key length can be of 128-bits, 192-bits and 256-bits.</w:t>
                            </w:r>
                          </w:p>
                          <w:p w14:paraId="7ACE337A" w14:textId="6752CC66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Number of rounds depends on key length: 10(128-bits), 12(192-bits) or 14(256-bits)</w:t>
                            </w:r>
                          </w:p>
                          <w:p w14:paraId="6E7854B2" w14:textId="16FD6BC6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The rounds in AES are: Byte Substitution, Shift Row, Mix Column and Key Addition</w:t>
                            </w:r>
                          </w:p>
                          <w:p w14:paraId="131C496C" w14:textId="0523AE5D" w:rsid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ES can encrypt 128 bits of plaintext.</w:t>
                            </w:r>
                          </w:p>
                          <w:p w14:paraId="44E4D7FD" w14:textId="71C9EB4D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ES cipher is derived from square cip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C93BA" id="Text Box 1" o:spid="_x0000_s1027" type="#_x0000_t202" style="position:absolute;margin-left:0;margin-top:.8pt;width:234.15pt;height:578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" fillcolor="white [3201]" strokeweight=".5pt">
                <v:textbox>
                  <w:txbxContent>
                    <w:p w14:paraId="6132FB12" w14:textId="006637CD" w:rsidR="0030453F" w:rsidRPr="0057485B" w:rsidRDefault="00665DDB" w:rsidP="009A7D49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DES </w:t>
                      </w:r>
                    </w:p>
                    <w:p w14:paraId="6C777269" w14:textId="0ECE1992" w:rsidR="004C66CE" w:rsidRPr="00DB01A7" w:rsidRDefault="004C66CE" w:rsidP="009A7D49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>1. Initial and Final Permutation</w:t>
                      </w:r>
                    </w:p>
                    <w:p w14:paraId="2CBCA660" w14:textId="77777777" w:rsidR="008710D6" w:rsidRDefault="009A7D49" w:rsidP="008710D6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9E1647" wp14:editId="0F301FE6">
                            <wp:extent cx="2679589" cy="1350154"/>
                            <wp:effectExtent l="0" t="0" r="6985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39266" cy="13802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2934D6" w14:textId="1E3D323A" w:rsidR="00681229" w:rsidRDefault="004C66CE" w:rsidP="008710D6">
                      <w:pPr>
                        <w:spacing w:line="240" w:lineRule="auto"/>
                        <w:rPr>
                          <w:i/>
                          <w:sz w:val="16"/>
                          <w:szCs w:val="16"/>
                        </w:rPr>
                      </w:pP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>2.Round Function</w:t>
                      </w:r>
                    </w:p>
                    <w:p w14:paraId="07CA9318" w14:textId="4FE18CC5" w:rsidR="008710D6" w:rsidRDefault="008710D6" w:rsidP="008710D6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4CDD91" wp14:editId="6A2292C4">
                            <wp:extent cx="1995777" cy="2021863"/>
                            <wp:effectExtent l="0" t="0" r="508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74188" cy="21012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AE24766" w14:textId="497BC9D2" w:rsidR="00696B1C" w:rsidRDefault="00696B1C" w:rsidP="00696B1C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S-Box</w:t>
                      </w:r>
                    </w:p>
                    <w:p w14:paraId="2CFA4C1D" w14:textId="7C63552F" w:rsidR="00696B1C" w:rsidRDefault="00696B1C" w:rsidP="00696B1C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0080C65" wp14:editId="11846329">
                            <wp:extent cx="2425148" cy="1261912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73690" cy="12871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C7EB88" w14:textId="49B689B8" w:rsidR="00696B1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Key length can be of 128-bits, 192-bits and 256-bits.</w:t>
                      </w:r>
                    </w:p>
                    <w:p w14:paraId="7ACE337A" w14:textId="6752CC66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Number of rounds depends on key length: 10(128-bits), 12(192-bits) or 14(256-bits)</w:t>
                      </w:r>
                    </w:p>
                    <w:p w14:paraId="6E7854B2" w14:textId="16FD6BC6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The rounds in AES are: Byte Substitution, Shift Row, Mix Column and Key Addition</w:t>
                      </w:r>
                    </w:p>
                    <w:p w14:paraId="131C496C" w14:textId="0523AE5D" w:rsid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ES can encrypt 128 bits of plaintext.</w:t>
                      </w:r>
                    </w:p>
                    <w:p w14:paraId="44E4D7FD" w14:textId="71C9EB4D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ES cipher is derived from square cip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598258" w14:textId="70AB2AD9" w:rsidR="005E5915" w:rsidRDefault="005E5915">
      <w:pPr>
        <w:rPr>
          <w:i/>
        </w:rPr>
      </w:pPr>
    </w:p>
    <w:p w14:paraId="6B82937C" w14:textId="2538BDEC" w:rsidR="005E5915" w:rsidRDefault="005E5915">
      <w:pPr>
        <w:rPr>
          <w:i/>
        </w:rPr>
      </w:pPr>
    </w:p>
    <w:p w14:paraId="23273016" w14:textId="7083255E" w:rsidR="005E5915" w:rsidRDefault="005E5915">
      <w:pPr>
        <w:rPr>
          <w:i/>
        </w:rPr>
      </w:pPr>
    </w:p>
    <w:p w14:paraId="287E7A73" w14:textId="67D17D02" w:rsidR="005E5915" w:rsidRDefault="005E5915">
      <w:pPr>
        <w:rPr>
          <w:i/>
        </w:rPr>
      </w:pPr>
    </w:p>
    <w:p w14:paraId="18B34212" w14:textId="2FFA7346" w:rsidR="005E5915" w:rsidRDefault="005E5915">
      <w:pPr>
        <w:rPr>
          <w:i/>
        </w:rPr>
      </w:pPr>
    </w:p>
    <w:p w14:paraId="362509E4" w14:textId="45F931EA" w:rsidR="005E5915" w:rsidRDefault="005E5915">
      <w:pPr>
        <w:rPr>
          <w:i/>
        </w:rPr>
      </w:pPr>
    </w:p>
    <w:p w14:paraId="03FCBFCB" w14:textId="125683CC" w:rsidR="005E5915" w:rsidRDefault="005E5915">
      <w:pPr>
        <w:rPr>
          <w:i/>
        </w:rPr>
      </w:pPr>
    </w:p>
    <w:p w14:paraId="1C0AF3AA" w14:textId="6B329054" w:rsidR="005E5915" w:rsidRDefault="005E5915">
      <w:pPr>
        <w:rPr>
          <w:i/>
        </w:rPr>
      </w:pPr>
    </w:p>
    <w:p w14:paraId="0DD7E2FA" w14:textId="2E2B390F" w:rsidR="005E5915" w:rsidRDefault="005E5915">
      <w:pPr>
        <w:rPr>
          <w:i/>
        </w:rPr>
      </w:pPr>
    </w:p>
    <w:p w14:paraId="4B38BCAE" w14:textId="5AAB3CF2" w:rsidR="005E5915" w:rsidRDefault="005E5915">
      <w:pPr>
        <w:rPr>
          <w:i/>
        </w:rPr>
      </w:pPr>
    </w:p>
    <w:p w14:paraId="764DF2AB" w14:textId="27637366" w:rsidR="005E5915" w:rsidRDefault="005E5915">
      <w:pPr>
        <w:rPr>
          <w:i/>
        </w:rPr>
      </w:pPr>
    </w:p>
    <w:p w14:paraId="2D4ECB79" w14:textId="42E0BC5F" w:rsidR="005E5915" w:rsidRDefault="005E5915">
      <w:pPr>
        <w:rPr>
          <w:i/>
        </w:rPr>
      </w:pPr>
    </w:p>
    <w:p w14:paraId="42A75311" w14:textId="282A82C0" w:rsidR="005E5915" w:rsidRDefault="005E5915">
      <w:pPr>
        <w:rPr>
          <w:i/>
        </w:rPr>
      </w:pPr>
    </w:p>
    <w:p w14:paraId="01E6D5D9" w14:textId="0FA68DFF" w:rsidR="005E5915" w:rsidRDefault="005E5915">
      <w:pPr>
        <w:rPr>
          <w:i/>
        </w:rPr>
      </w:pPr>
    </w:p>
    <w:p w14:paraId="03A230E8" w14:textId="003AE06B" w:rsidR="005E5915" w:rsidRDefault="005E5915">
      <w:pPr>
        <w:rPr>
          <w:i/>
        </w:rPr>
      </w:pPr>
    </w:p>
    <w:p w14:paraId="6DC01BD2" w14:textId="7DF834E8" w:rsidR="005E5915" w:rsidRDefault="005E5915">
      <w:pPr>
        <w:rPr>
          <w:i/>
        </w:rPr>
      </w:pPr>
    </w:p>
    <w:p w14:paraId="3612ACFB" w14:textId="0582E70A" w:rsidR="005E5915" w:rsidRDefault="005E5915">
      <w:pPr>
        <w:rPr>
          <w:i/>
        </w:rPr>
      </w:pPr>
    </w:p>
    <w:p w14:paraId="09E6138C" w14:textId="5A889C14" w:rsidR="005E5915" w:rsidRDefault="005E5915">
      <w:pPr>
        <w:rPr>
          <w:i/>
        </w:rPr>
      </w:pPr>
    </w:p>
    <w:p w14:paraId="45D88A46" w14:textId="1F3D858F" w:rsidR="005E5915" w:rsidRDefault="005E5915">
      <w:pPr>
        <w:rPr>
          <w:i/>
        </w:rPr>
      </w:pPr>
    </w:p>
    <w:p w14:paraId="16398888" w14:textId="38378B1F" w:rsidR="005E5915" w:rsidRDefault="005E5915">
      <w:pPr>
        <w:rPr>
          <w:i/>
        </w:rPr>
      </w:pPr>
    </w:p>
    <w:p w14:paraId="45E0E334" w14:textId="5F790B8B" w:rsidR="005E5915" w:rsidRDefault="005E5915">
      <w:pPr>
        <w:rPr>
          <w:i/>
        </w:rPr>
      </w:pPr>
    </w:p>
    <w:p w14:paraId="41BCC28A" w14:textId="01800952" w:rsidR="005E5915" w:rsidRDefault="005E5915">
      <w:pPr>
        <w:rPr>
          <w:i/>
        </w:rPr>
      </w:pPr>
    </w:p>
    <w:p w14:paraId="27F23275" w14:textId="118677AB" w:rsidR="005E5915" w:rsidRDefault="005E5915">
      <w:pPr>
        <w:rPr>
          <w:i/>
        </w:rPr>
      </w:pPr>
    </w:p>
    <w:p w14:paraId="6EA98CD5" w14:textId="798CC84A" w:rsidR="005E5915" w:rsidRDefault="005E5915">
      <w:pPr>
        <w:rPr>
          <w:i/>
        </w:rPr>
      </w:pPr>
    </w:p>
    <w:p w14:paraId="75ADD589" w14:textId="28E5D737" w:rsidR="005E5915" w:rsidRDefault="005E5915">
      <w:pPr>
        <w:rPr>
          <w:i/>
        </w:rPr>
      </w:pPr>
    </w:p>
    <w:p w14:paraId="147E28EF" w14:textId="6AB40978" w:rsidR="005E5915" w:rsidRDefault="00164DAE">
      <w:pPr>
        <w:rPr>
          <w:i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D47372" wp14:editId="7CC9F669">
                <wp:simplePos x="0" y="0"/>
                <wp:positionH relativeFrom="margin">
                  <wp:posOffset>15903</wp:posOffset>
                </wp:positionH>
                <wp:positionV relativeFrom="paragraph">
                  <wp:posOffset>286247</wp:posOffset>
                </wp:positionV>
                <wp:extent cx="2973705" cy="7927450"/>
                <wp:effectExtent l="0" t="0" r="17145" b="165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927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236ECA" w14:textId="77777777" w:rsidR="00164DAE" w:rsidRPr="0057485B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S </w:t>
                            </w:r>
                          </w:p>
                          <w:p w14:paraId="7464B0CD" w14:textId="59A4723D" w:rsidR="00164DAE" w:rsidRDefault="00164DAE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Generation</w:t>
                            </w:r>
                          </w:p>
                          <w:p w14:paraId="14BF6528" w14:textId="42D20C9E" w:rsidR="00164DAE" w:rsidRDefault="00164DAE" w:rsidP="00164DAE">
                            <w:pPr>
                              <w:spacing w:line="36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164DAE">
                              <w:rPr>
                                <w:i/>
                                <w:sz w:val="20"/>
                                <w:szCs w:val="20"/>
                              </w:rPr>
                              <w:t>The round-key generator creates sixteen 48-bit keys out of a 56-bit cipher key</w:t>
                            </w:r>
                          </w:p>
                          <w:p w14:paraId="0F3AD0CF" w14:textId="35D48EFC" w:rsidR="00164DAE" w:rsidRPr="00164DAE" w:rsidRDefault="00164DAE" w:rsidP="00164DAE">
                            <w:pPr>
                              <w:spacing w:line="36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B23125" wp14:editId="64792C1B">
                                  <wp:extent cx="2784475" cy="2735687"/>
                                  <wp:effectExtent l="0" t="0" r="0" b="762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27356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DF9617" w14:textId="0801622B" w:rsidR="00164DAE" w:rsidRDefault="00B138FA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Decryption</w:t>
                            </w:r>
                          </w:p>
                          <w:p w14:paraId="381FB50F" w14:textId="7A0D19CC" w:rsidR="00B138FA" w:rsidRDefault="00B138FA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0E8E57" wp14:editId="0D0FDB4B">
                                  <wp:extent cx="2784475" cy="1540795"/>
                                  <wp:effectExtent l="0" t="0" r="0" b="254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154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3A39600" w14:textId="7A333858" w:rsidR="000A3CD4" w:rsidRPr="000A3CD4" w:rsidRDefault="001853AC" w:rsidP="000A3CD4">
                            <w:pPr>
                              <w:jc w:val="both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The process of </w:t>
                            </w:r>
                            <w:r w:rsidR="000A3CD4"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decryption </w:t>
                            </w:r>
                            <w: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of a DES </w:t>
                            </w:r>
                            <w:bookmarkStart w:id="0" w:name="_GoBack"/>
                            <w:bookmarkEnd w:id="0"/>
                            <w:r w:rsidR="000A3CD4"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is very similar to encryption, a common feature of Feistel ciphers in general. In fact, with some arrangements the only difference is the order of the subkeys, which is (or at least was) a big advantage as it makes implementation easier on limited devices, as you can mostly reuse the encryption code for decryp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47372" id="Text Box 16" o:spid="_x0000_s1028" type="#_x0000_t202" style="position:absolute;margin-left:1.25pt;margin-top:22.55pt;width:234.15pt;height:624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" fillcolor="window" strokeweight=".5pt">
                <v:textbox>
                  <w:txbxContent>
                    <w:p w14:paraId="5D236ECA" w14:textId="77777777" w:rsidR="00164DAE" w:rsidRPr="0057485B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DES </w:t>
                      </w:r>
                    </w:p>
                    <w:p w14:paraId="7464B0CD" w14:textId="59A4723D" w:rsidR="00164DAE" w:rsidRDefault="00164DAE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Generation</w:t>
                      </w:r>
                    </w:p>
                    <w:p w14:paraId="14BF6528" w14:textId="42D20C9E" w:rsidR="00164DAE" w:rsidRDefault="00164DAE" w:rsidP="00164DAE">
                      <w:pPr>
                        <w:spacing w:line="360" w:lineRule="auto"/>
                        <w:rPr>
                          <w:i/>
                          <w:sz w:val="20"/>
                          <w:szCs w:val="20"/>
                        </w:rPr>
                      </w:pPr>
                      <w:r w:rsidRPr="00164DAE">
                        <w:rPr>
                          <w:i/>
                          <w:sz w:val="20"/>
                          <w:szCs w:val="20"/>
                        </w:rPr>
                        <w:t>The round-key generator creates sixteen 48-bit keys out of a 56-bit cipher key</w:t>
                      </w:r>
                    </w:p>
                    <w:p w14:paraId="0F3AD0CF" w14:textId="35D48EFC" w:rsidR="00164DAE" w:rsidRPr="00164DAE" w:rsidRDefault="00164DAE" w:rsidP="00164DAE">
                      <w:pPr>
                        <w:spacing w:line="36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B23125" wp14:editId="64792C1B">
                            <wp:extent cx="2784475" cy="2735687"/>
                            <wp:effectExtent l="0" t="0" r="0" b="762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27356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DF9617" w14:textId="0801622B" w:rsidR="00164DAE" w:rsidRDefault="00B138FA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Decryption</w:t>
                      </w:r>
                    </w:p>
                    <w:p w14:paraId="381FB50F" w14:textId="7A0D19CC" w:rsidR="00B138FA" w:rsidRDefault="00B138FA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80E8E57" wp14:editId="0D0FDB4B">
                            <wp:extent cx="2784475" cy="1540795"/>
                            <wp:effectExtent l="0" t="0" r="0" b="254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15407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3A39600" w14:textId="7A333858" w:rsidR="000A3CD4" w:rsidRPr="000A3CD4" w:rsidRDefault="001853AC" w:rsidP="000A3CD4">
                      <w:pPr>
                        <w:jc w:val="both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8"/>
                          <w:szCs w:val="18"/>
                        </w:rPr>
                        <w:t xml:space="preserve">The process of </w:t>
                      </w:r>
                      <w:r w:rsidR="000A3CD4"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decryption </w:t>
                      </w:r>
                      <w:r>
                        <w:rPr>
                          <w:b/>
                          <w:i/>
                          <w:sz w:val="18"/>
                          <w:szCs w:val="18"/>
                        </w:rPr>
                        <w:t xml:space="preserve">of a DES </w:t>
                      </w:r>
                      <w:bookmarkStart w:id="1" w:name="_GoBack"/>
                      <w:bookmarkEnd w:id="1"/>
                      <w:r w:rsidR="000A3CD4" w:rsidRPr="000A3CD4">
                        <w:rPr>
                          <w:b/>
                          <w:i/>
                          <w:sz w:val="18"/>
                          <w:szCs w:val="18"/>
                        </w:rPr>
                        <w:t>is very similar to encryption, a common feature of Feistel ciphers in general. In fact, with some arrangements the only difference is the order of the subkeys, which is (or at least was) a big advantage as it makes implementation easier on limited devices, as you can mostly reuse the encryption code for decryp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632D">
        <w:rPr>
          <w:i/>
        </w:rPr>
        <w:t>Key Generation</w:t>
      </w:r>
    </w:p>
    <w:p w14:paraId="40CEE430" w14:textId="1E136FC8" w:rsidR="005E5915" w:rsidRDefault="00164DAE">
      <w:pPr>
        <w:rPr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792C2" wp14:editId="340B5E2D">
                <wp:simplePos x="0" y="0"/>
                <wp:positionH relativeFrom="margin">
                  <wp:posOffset>2989690</wp:posOffset>
                </wp:positionH>
                <wp:positionV relativeFrom="paragraph">
                  <wp:posOffset>8448</wp:posOffset>
                </wp:positionV>
                <wp:extent cx="2973705" cy="7911548"/>
                <wp:effectExtent l="0" t="0" r="17145" b="1333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91154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61AAFB" w14:textId="152E5EB3" w:rsidR="00164DAE" w:rsidRPr="0057485B" w:rsidRDefault="007108D1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AES</w:t>
                            </w:r>
                          </w:p>
                          <w:p w14:paraId="770E3E7F" w14:textId="5A4CCD09" w:rsidR="00164DAE" w:rsidRDefault="00645AAE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Generation</w:t>
                            </w:r>
                          </w:p>
                          <w:p w14:paraId="4F62A97C" w14:textId="6D642667" w:rsidR="00CD2815" w:rsidRDefault="00CD2815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schedule for each round (128-bit size)</w:t>
                            </w:r>
                          </w:p>
                          <w:p w14:paraId="6DB2B6BE" w14:textId="79AD6C4F" w:rsidR="00645AAE" w:rsidRDefault="00645AAE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F2F06C" wp14:editId="28784328">
                                  <wp:extent cx="2784475" cy="2980239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29802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211933" w14:textId="3F8D0179" w:rsidR="00CD2815" w:rsidRDefault="00B138FA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Decryption</w:t>
                            </w:r>
                          </w:p>
                          <w:p w14:paraId="1F7E5DAB" w14:textId="3D89CB47" w:rsidR="00B138FA" w:rsidRDefault="00B138FA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8B903A" wp14:editId="743551A0">
                                  <wp:extent cx="2800807" cy="1542554"/>
                                  <wp:effectExtent l="0" t="0" r="0" b="63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19980" cy="15531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3A29198" w14:textId="77777777" w:rsidR="000A3CD4" w:rsidRPr="000A3CD4" w:rsidRDefault="000A3CD4" w:rsidP="000A3CD4">
                            <w:pPr>
                              <w:jc w:val="both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The process of decryption of an AES ciphertext is </w:t>
                            </w:r>
                            <w:proofErr w:type="gramStart"/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similar to</w:t>
                            </w:r>
                            <w:proofErr w:type="gramEnd"/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the encryption process in the reverse order. Each round consists of the four processes conducted in the reverse order −</w:t>
                            </w:r>
                          </w:p>
                          <w:p w14:paraId="1EB8613E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dd round key</w:t>
                            </w:r>
                          </w:p>
                          <w:p w14:paraId="22774604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Mix columns</w:t>
                            </w:r>
                          </w:p>
                          <w:p w14:paraId="54C5CDA9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Shift rows</w:t>
                            </w:r>
                          </w:p>
                          <w:p w14:paraId="436FADCD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Byte substitution</w:t>
                            </w:r>
                          </w:p>
                          <w:p w14:paraId="77B907BA" w14:textId="64BBD867" w:rsidR="00164DAE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1569DA23" w14:textId="77777777" w:rsidR="00B138FA" w:rsidRDefault="00B138FA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59842E3C" w14:textId="6FC50C8B" w:rsidR="00164DAE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3EEE8791" w14:textId="77777777" w:rsidR="00164DAE" w:rsidRPr="008710D6" w:rsidRDefault="00164DAE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792C2" id="Text Box 20" o:spid="_x0000_s1029" type="#_x0000_t202" style="position:absolute;margin-left:235.4pt;margin-top:.65pt;width:234.15pt;height:622.9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" fillcolor="window" strokeweight=".5pt">
                <v:textbox>
                  <w:txbxContent>
                    <w:p w14:paraId="7161AAFB" w14:textId="152E5EB3" w:rsidR="00164DAE" w:rsidRPr="0057485B" w:rsidRDefault="007108D1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AES</w:t>
                      </w:r>
                    </w:p>
                    <w:p w14:paraId="770E3E7F" w14:textId="5A4CCD09" w:rsidR="00164DAE" w:rsidRDefault="00645AAE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Generation</w:t>
                      </w:r>
                    </w:p>
                    <w:p w14:paraId="4F62A97C" w14:textId="6D642667" w:rsidR="00CD2815" w:rsidRDefault="00CD2815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schedule for each round (128-bit size)</w:t>
                      </w:r>
                    </w:p>
                    <w:p w14:paraId="6DB2B6BE" w14:textId="79AD6C4F" w:rsidR="00645AAE" w:rsidRDefault="00645AAE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2F2F06C" wp14:editId="28784328">
                            <wp:extent cx="2784475" cy="2980239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29802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211933" w14:textId="3F8D0179" w:rsidR="00CD2815" w:rsidRDefault="00B138FA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Decryption</w:t>
                      </w:r>
                    </w:p>
                    <w:p w14:paraId="1F7E5DAB" w14:textId="3D89CB47" w:rsidR="00B138FA" w:rsidRDefault="00B138FA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8B903A" wp14:editId="743551A0">
                            <wp:extent cx="2800807" cy="1542554"/>
                            <wp:effectExtent l="0" t="0" r="0" b="635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19980" cy="15531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3A29198" w14:textId="77777777" w:rsidR="000A3CD4" w:rsidRPr="000A3CD4" w:rsidRDefault="000A3CD4" w:rsidP="000A3CD4">
                      <w:pPr>
                        <w:jc w:val="both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The process of decryption of an AES ciphertext is </w:t>
                      </w:r>
                      <w:proofErr w:type="gramStart"/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similar to</w:t>
                      </w:r>
                      <w:proofErr w:type="gramEnd"/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 the encryption process in the reverse order. Each round consists of the four processes conducted in the reverse order −</w:t>
                      </w:r>
                    </w:p>
                    <w:p w14:paraId="1EB8613E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Add round key</w:t>
                      </w:r>
                    </w:p>
                    <w:p w14:paraId="22774604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Mix columns</w:t>
                      </w:r>
                    </w:p>
                    <w:p w14:paraId="54C5CDA9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Shift rows</w:t>
                      </w:r>
                    </w:p>
                    <w:p w14:paraId="436FADCD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Byte substitution</w:t>
                      </w:r>
                    </w:p>
                    <w:p w14:paraId="77B907BA" w14:textId="64BBD867" w:rsidR="00164DAE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1569DA23" w14:textId="77777777" w:rsidR="00B138FA" w:rsidRDefault="00B138FA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59842E3C" w14:textId="6FC50C8B" w:rsidR="00164DAE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3EEE8791" w14:textId="77777777" w:rsidR="00164DAE" w:rsidRPr="008710D6" w:rsidRDefault="00164DAE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F3D70" w14:textId="6DD685A1" w:rsidR="005E5915" w:rsidRDefault="005E5915">
      <w:pPr>
        <w:rPr>
          <w:i/>
        </w:rPr>
      </w:pPr>
    </w:p>
    <w:p w14:paraId="7DD78A5D" w14:textId="50E3FCC8" w:rsidR="005E5915" w:rsidRDefault="005E5915">
      <w:pPr>
        <w:rPr>
          <w:i/>
        </w:rPr>
      </w:pPr>
    </w:p>
    <w:p w14:paraId="55656D2E" w14:textId="2F1A6676" w:rsidR="005E5915" w:rsidRDefault="005E5915">
      <w:pPr>
        <w:rPr>
          <w:i/>
        </w:rPr>
      </w:pPr>
    </w:p>
    <w:p w14:paraId="22D99429" w14:textId="1015B3D3" w:rsidR="005E5915" w:rsidRDefault="005E5915">
      <w:pPr>
        <w:rPr>
          <w:i/>
        </w:rPr>
      </w:pPr>
    </w:p>
    <w:p w14:paraId="2BA071B5" w14:textId="4536EE3E" w:rsidR="005E5915" w:rsidRDefault="005E5915">
      <w:pPr>
        <w:rPr>
          <w:i/>
        </w:rPr>
      </w:pPr>
    </w:p>
    <w:p w14:paraId="675E90EB" w14:textId="31EA83C1" w:rsidR="005E5915" w:rsidRDefault="005E5915">
      <w:pPr>
        <w:rPr>
          <w:i/>
        </w:rPr>
      </w:pPr>
    </w:p>
    <w:p w14:paraId="0CCD4AAC" w14:textId="77777777" w:rsidR="005E5915" w:rsidRPr="00681229" w:rsidRDefault="005E5915">
      <w:pPr>
        <w:rPr>
          <w:i/>
        </w:rPr>
      </w:pPr>
    </w:p>
    <w:p w14:paraId="3277A027" w14:textId="6CCFB900" w:rsidR="00964539" w:rsidRDefault="00964539"/>
    <w:p w14:paraId="77F92CF5" w14:textId="2D3EABDD" w:rsidR="005E5915" w:rsidRDefault="005E5915"/>
    <w:p w14:paraId="585416AC" w14:textId="2CF6B913" w:rsidR="005E5915" w:rsidRDefault="005E5915"/>
    <w:p w14:paraId="1026D9A8" w14:textId="12399CBC" w:rsidR="005E5915" w:rsidRDefault="005E5915"/>
    <w:p w14:paraId="473EA03A" w14:textId="71E6C114" w:rsidR="005E5915" w:rsidRDefault="005E5915"/>
    <w:p w14:paraId="3C8A1CC5" w14:textId="27F586CC" w:rsidR="005E5915" w:rsidRDefault="005E5915"/>
    <w:sectPr w:rsidR="005E5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1B75"/>
    <w:multiLevelType w:val="multilevel"/>
    <w:tmpl w:val="1E1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4306D0"/>
    <w:multiLevelType w:val="multilevel"/>
    <w:tmpl w:val="F0741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EB76CC"/>
    <w:multiLevelType w:val="multilevel"/>
    <w:tmpl w:val="800CE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7153EA"/>
    <w:multiLevelType w:val="hybridMultilevel"/>
    <w:tmpl w:val="B14AF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471A5"/>
    <w:multiLevelType w:val="multilevel"/>
    <w:tmpl w:val="1D828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EF7F44"/>
    <w:multiLevelType w:val="hybridMultilevel"/>
    <w:tmpl w:val="74264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TS2MDEwMTMwMjNT0lEKTi0uzszPAykwrgUAN2rONywAAAA="/>
  </w:docVars>
  <w:rsids>
    <w:rsidRoot w:val="00105845"/>
    <w:rsid w:val="000A3CD4"/>
    <w:rsid w:val="00105845"/>
    <w:rsid w:val="0010632D"/>
    <w:rsid w:val="00164DAE"/>
    <w:rsid w:val="001853AC"/>
    <w:rsid w:val="0030453F"/>
    <w:rsid w:val="00304C4C"/>
    <w:rsid w:val="004C66CE"/>
    <w:rsid w:val="0057485B"/>
    <w:rsid w:val="005B4CFB"/>
    <w:rsid w:val="005E5522"/>
    <w:rsid w:val="005E5915"/>
    <w:rsid w:val="00645AAE"/>
    <w:rsid w:val="00665DDB"/>
    <w:rsid w:val="00681229"/>
    <w:rsid w:val="00696B1C"/>
    <w:rsid w:val="006C4562"/>
    <w:rsid w:val="007108D1"/>
    <w:rsid w:val="008710D6"/>
    <w:rsid w:val="008B214F"/>
    <w:rsid w:val="00964539"/>
    <w:rsid w:val="009A7D49"/>
    <w:rsid w:val="00B138FA"/>
    <w:rsid w:val="00CD2815"/>
    <w:rsid w:val="00D40143"/>
    <w:rsid w:val="00DB01A7"/>
    <w:rsid w:val="00E02F4A"/>
    <w:rsid w:val="00E45031"/>
    <w:rsid w:val="00E56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1EDB7"/>
  <w15:chartTrackingRefBased/>
  <w15:docId w15:val="{EFC1D7FC-06BF-45B1-8F78-2F414F661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66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C66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B21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9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9-01-25T00:02:00Z</dcterms:created>
  <dcterms:modified xsi:type="dcterms:W3CDTF">2019-01-25T00:02:00Z</dcterms:modified>
</cp:coreProperties>
</file>